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39B0BCE2" w:rsidR="0065384F" w:rsidRPr="00D475F1" w:rsidRDefault="00EA792C" w:rsidP="00E6532D">
      <w:pPr>
        <w:pStyle w:val="NoSpacing"/>
        <w:jc w:val="center"/>
      </w:pPr>
      <w:r w:rsidRPr="00D475F1">
        <w:t xml:space="preserve">Tuesday, </w:t>
      </w:r>
      <w:r w:rsidR="00D33BC6" w:rsidRPr="00D475F1">
        <w:t>October</w:t>
      </w:r>
      <w:r w:rsidR="00B25944" w:rsidRPr="00D475F1">
        <w:t xml:space="preserve"> 1</w:t>
      </w:r>
      <w:r w:rsidR="00D33BC6" w:rsidRPr="00D475F1">
        <w:t>1</w:t>
      </w:r>
      <w:r w:rsidR="00044EF5" w:rsidRPr="00D475F1">
        <w:t>, 20</w:t>
      </w:r>
      <w:r w:rsidR="00D33BC6" w:rsidRPr="00D475F1">
        <w:t>22</w:t>
      </w:r>
    </w:p>
    <w:p w14:paraId="517826FD" w14:textId="77777777" w:rsidR="00044EF5" w:rsidRPr="00D475F1" w:rsidRDefault="00044EF5" w:rsidP="00E6532D">
      <w:pPr>
        <w:pStyle w:val="NoSpacing"/>
        <w:jc w:val="center"/>
      </w:pPr>
    </w:p>
    <w:p w14:paraId="097C9041" w14:textId="5B399256" w:rsidR="00044EF5" w:rsidRPr="00D475F1" w:rsidRDefault="00EA792C" w:rsidP="00044EF5">
      <w:pPr>
        <w:pStyle w:val="NoSpacing"/>
      </w:pPr>
      <w:r w:rsidRPr="00D475F1">
        <w:t xml:space="preserve">The Penn Township Board of Supervisors met this evening at 6:00 p.m. at the Penn Township Municipal Building, 157 East Airport Road, Butler, PA 16002 with the Chairman, Samuel M. Ward, presiding.  Also present were Supervisors, </w:t>
      </w:r>
      <w:r w:rsidR="00574897" w:rsidRPr="00D475F1">
        <w:t>Douglas</w:t>
      </w:r>
      <w:r w:rsidRPr="00D475F1">
        <w:t xml:space="preserve"> A. Roth and Wilbert </w:t>
      </w:r>
      <w:r w:rsidRPr="00D475F1">
        <w:t>J. Mowry, Jr., Township Manager, Linda D. Zerfoss, Land Use Administrator, Clinton A.</w:t>
      </w:r>
      <w:r w:rsidR="00574897" w:rsidRPr="00D475F1">
        <w:t xml:space="preserve"> </w:t>
      </w:r>
      <w:r w:rsidRPr="00D475F1">
        <w:t xml:space="preserve">Bonetti and </w:t>
      </w:r>
      <w:r w:rsidR="00D33BC6" w:rsidRPr="00D475F1">
        <w:t>10</w:t>
      </w:r>
      <w:r w:rsidRPr="00D475F1">
        <w:t xml:space="preserve"> </w:t>
      </w:r>
      <w:r w:rsidRPr="00D475F1">
        <w:t>Township residents.</w:t>
      </w:r>
    </w:p>
    <w:p w14:paraId="4AAFD2D8" w14:textId="56388DFF" w:rsidR="00D33BC6" w:rsidRPr="00D475F1" w:rsidRDefault="00D33BC6" w:rsidP="00044EF5">
      <w:pPr>
        <w:pStyle w:val="NoSpacing"/>
      </w:pPr>
    </w:p>
    <w:p w14:paraId="52AC4E32" w14:textId="10BA2F32" w:rsidR="00D33BC6" w:rsidRPr="00D475F1" w:rsidRDefault="00EA792C" w:rsidP="00044EF5">
      <w:pPr>
        <w:pStyle w:val="NoSpacing"/>
      </w:pPr>
      <w:r w:rsidRPr="00D475F1">
        <w:t>Mrs. Zerfoss asked for a motion to add the Boy Scout Charter discussion to the agenda.  Supervisor Mowry made the motion and Superviso</w:t>
      </w:r>
      <w:r w:rsidRPr="00D475F1">
        <w:t>r Roth seconded the motion to add the Boy Scout Charter for discussion to the agenda.  The motion carried.</w:t>
      </w:r>
    </w:p>
    <w:p w14:paraId="0AB6C703" w14:textId="77777777" w:rsidR="00044EF5" w:rsidRPr="00D475F1" w:rsidRDefault="00044EF5" w:rsidP="00044EF5">
      <w:pPr>
        <w:pStyle w:val="NoSpacing"/>
      </w:pPr>
    </w:p>
    <w:p w14:paraId="20FD76D0" w14:textId="18583097" w:rsidR="00044EF5" w:rsidRPr="00D475F1" w:rsidRDefault="00EA792C" w:rsidP="00044EF5">
      <w:pPr>
        <w:pStyle w:val="NoSpacing"/>
        <w:rPr>
          <w:b/>
          <w:u w:val="single"/>
        </w:rPr>
      </w:pPr>
      <w:r w:rsidRPr="00D475F1">
        <w:rPr>
          <w:b/>
          <w:u w:val="single"/>
        </w:rPr>
        <w:t>Minutes – 0</w:t>
      </w:r>
      <w:r w:rsidR="00D33BC6" w:rsidRPr="00D475F1">
        <w:rPr>
          <w:b/>
          <w:u w:val="single"/>
        </w:rPr>
        <w:t>9</w:t>
      </w:r>
      <w:r w:rsidRPr="00D475F1">
        <w:rPr>
          <w:b/>
          <w:u w:val="single"/>
        </w:rPr>
        <w:t>/1</w:t>
      </w:r>
      <w:r w:rsidR="00D33BC6" w:rsidRPr="00D475F1">
        <w:rPr>
          <w:b/>
          <w:u w:val="single"/>
        </w:rPr>
        <w:t>3</w:t>
      </w:r>
      <w:r w:rsidRPr="00D475F1">
        <w:rPr>
          <w:b/>
          <w:u w:val="single"/>
        </w:rPr>
        <w:t>/</w:t>
      </w:r>
      <w:r w:rsidR="00D33BC6" w:rsidRPr="00D475F1">
        <w:rPr>
          <w:b/>
          <w:u w:val="single"/>
        </w:rPr>
        <w:t>22</w:t>
      </w:r>
    </w:p>
    <w:p w14:paraId="36C3D04C" w14:textId="77777777" w:rsidR="00044EF5" w:rsidRPr="00D475F1" w:rsidRDefault="00044EF5" w:rsidP="00044EF5">
      <w:pPr>
        <w:pStyle w:val="NoSpacing"/>
        <w:rPr>
          <w:u w:val="single"/>
        </w:rPr>
      </w:pPr>
    </w:p>
    <w:p w14:paraId="111AB912" w14:textId="7989ADFB" w:rsidR="00044EF5" w:rsidRPr="00D475F1" w:rsidRDefault="00EA792C" w:rsidP="00044EF5">
      <w:pPr>
        <w:pStyle w:val="NoSpacing"/>
      </w:pPr>
      <w:r w:rsidRPr="00D475F1">
        <w:t xml:space="preserve">Supervisor </w:t>
      </w:r>
      <w:r w:rsidR="00D33BC6" w:rsidRPr="00D475F1">
        <w:t>Ward</w:t>
      </w:r>
      <w:r w:rsidRPr="00D475F1">
        <w:t xml:space="preserve"> made a motion and Supervisor </w:t>
      </w:r>
      <w:r w:rsidR="00D33BC6" w:rsidRPr="00D475F1">
        <w:t>Roth</w:t>
      </w:r>
      <w:r w:rsidRPr="00D475F1">
        <w:t xml:space="preserve"> seconded the motion that there being no additions or corrections to the minute</w:t>
      </w:r>
      <w:r w:rsidRPr="00D475F1">
        <w:t xml:space="preserve">s of the meeting held Tuesday, </w:t>
      </w:r>
      <w:r w:rsidR="00212AC4" w:rsidRPr="00D475F1">
        <w:t>September 13</w:t>
      </w:r>
      <w:r w:rsidRPr="00D475F1">
        <w:t>, 20</w:t>
      </w:r>
      <w:r w:rsidR="00212AC4" w:rsidRPr="00D475F1">
        <w:t>22</w:t>
      </w:r>
      <w:r w:rsidRPr="00D475F1">
        <w:t>, they be approved as presented.</w:t>
      </w:r>
      <w:r w:rsidR="003A5F17" w:rsidRPr="00D475F1">
        <w:t xml:space="preserve"> The motion carried.  </w:t>
      </w:r>
    </w:p>
    <w:p w14:paraId="493AA9A0" w14:textId="77777777" w:rsidR="00044EF5" w:rsidRPr="00D475F1" w:rsidRDefault="00044EF5" w:rsidP="00044EF5">
      <w:pPr>
        <w:pStyle w:val="NoSpacing"/>
      </w:pPr>
    </w:p>
    <w:p w14:paraId="6A8A40E7" w14:textId="77777777" w:rsidR="00044EF5" w:rsidRPr="00D475F1" w:rsidRDefault="00EA792C" w:rsidP="00044EF5">
      <w:pPr>
        <w:pStyle w:val="NoSpacing"/>
        <w:rPr>
          <w:b/>
          <w:u w:val="single"/>
        </w:rPr>
      </w:pPr>
      <w:r w:rsidRPr="00D475F1">
        <w:rPr>
          <w:b/>
          <w:u w:val="single"/>
        </w:rPr>
        <w:t>Correspondence</w:t>
      </w:r>
    </w:p>
    <w:p w14:paraId="54E8DFB1" w14:textId="77777777" w:rsidR="00044EF5" w:rsidRPr="00D475F1" w:rsidRDefault="00044EF5" w:rsidP="00044EF5">
      <w:pPr>
        <w:pStyle w:val="NoSpacing"/>
        <w:rPr>
          <w:u w:val="single"/>
        </w:rPr>
      </w:pPr>
    </w:p>
    <w:p w14:paraId="6CF5D422" w14:textId="177E8398" w:rsidR="008D14E8" w:rsidRPr="00D475F1" w:rsidRDefault="00EA792C" w:rsidP="00044EF5">
      <w:pPr>
        <w:pStyle w:val="NoSpacing"/>
      </w:pPr>
      <w:r w:rsidRPr="00D475F1">
        <w:rPr>
          <w:b/>
          <w:bCs/>
          <w:u w:val="single"/>
        </w:rPr>
        <w:t xml:space="preserve">Butler County </w:t>
      </w:r>
      <w:r w:rsidR="00A4255F" w:rsidRPr="00D475F1">
        <w:rPr>
          <w:b/>
          <w:bCs/>
          <w:u w:val="single"/>
        </w:rPr>
        <w:t>Property and Revenue</w:t>
      </w:r>
      <w:r w:rsidR="00A4255F" w:rsidRPr="00D475F1">
        <w:t xml:space="preserve"> – Letter advising the Charles and Mary Fleischer property assessment of </w:t>
      </w:r>
      <w:r w:rsidR="00212AC4" w:rsidRPr="00D475F1">
        <w:t>$</w:t>
      </w:r>
      <w:r w:rsidR="00A4255F" w:rsidRPr="00D475F1">
        <w:t>33</w:t>
      </w:r>
      <w:r w:rsidR="00212AC4" w:rsidRPr="00D475F1">
        <w:t>,</w:t>
      </w:r>
      <w:r w:rsidR="00A4255F" w:rsidRPr="00D475F1">
        <w:t xml:space="preserve">620 was revised to </w:t>
      </w:r>
      <w:r w:rsidR="00212AC4" w:rsidRPr="00D475F1">
        <w:t>$</w:t>
      </w:r>
      <w:r w:rsidR="00A4255F" w:rsidRPr="00D475F1">
        <w:t>27</w:t>
      </w:r>
      <w:r w:rsidR="00212AC4" w:rsidRPr="00D475F1">
        <w:t>,</w:t>
      </w:r>
      <w:r w:rsidR="00A4255F" w:rsidRPr="00D475F1">
        <w:t>690 effective January 1, 2023.</w:t>
      </w:r>
    </w:p>
    <w:p w14:paraId="0681DE87" w14:textId="3F429EEF" w:rsidR="00A4255F" w:rsidRPr="00D475F1" w:rsidRDefault="00A4255F" w:rsidP="00044EF5">
      <w:pPr>
        <w:pStyle w:val="NoSpacing"/>
      </w:pPr>
    </w:p>
    <w:p w14:paraId="79D81202" w14:textId="0946C925" w:rsidR="00A4255F" w:rsidRPr="00D475F1" w:rsidRDefault="00EA792C" w:rsidP="00044EF5">
      <w:pPr>
        <w:pStyle w:val="NoSpacing"/>
      </w:pPr>
      <w:r w:rsidRPr="00D475F1">
        <w:rPr>
          <w:b/>
          <w:bCs/>
          <w:u w:val="single"/>
        </w:rPr>
        <w:t>PennDot</w:t>
      </w:r>
      <w:r w:rsidRPr="00D475F1">
        <w:t xml:space="preserve"> – Liquid fuels for 2023 will be $236,893.05 and the road turn will be $41,080.00.</w:t>
      </w:r>
    </w:p>
    <w:p w14:paraId="7B9F4EB4" w14:textId="299B4D6C" w:rsidR="00A4255F" w:rsidRPr="00D475F1" w:rsidRDefault="00A4255F" w:rsidP="00044EF5">
      <w:pPr>
        <w:pStyle w:val="NoSpacing"/>
      </w:pPr>
    </w:p>
    <w:p w14:paraId="54DE8179" w14:textId="223250FC" w:rsidR="00A4255F" w:rsidRPr="00D475F1" w:rsidRDefault="00EA792C" w:rsidP="00044EF5">
      <w:pPr>
        <w:pStyle w:val="NoSpacing"/>
      </w:pPr>
      <w:r w:rsidRPr="00D475F1">
        <w:rPr>
          <w:b/>
          <w:bCs/>
          <w:u w:val="single"/>
        </w:rPr>
        <w:t>Penn State Extension</w:t>
      </w:r>
      <w:r w:rsidRPr="00D475F1">
        <w:t xml:space="preserve"> – Announcing the</w:t>
      </w:r>
      <w:r w:rsidRPr="00D475F1">
        <w:t>ir Master Gardeners Endless Summer Fall Garden Seminar is October 15 at St. Conrad’s Catholic Church.</w:t>
      </w:r>
    </w:p>
    <w:p w14:paraId="7F5985BF" w14:textId="286CE50D" w:rsidR="00A4255F" w:rsidRPr="00D475F1" w:rsidRDefault="00A4255F" w:rsidP="00044EF5">
      <w:pPr>
        <w:pStyle w:val="NoSpacing"/>
      </w:pPr>
    </w:p>
    <w:p w14:paraId="749BF684" w14:textId="43B43B1A" w:rsidR="00A4255F" w:rsidRPr="00D475F1" w:rsidRDefault="00EA792C" w:rsidP="00044EF5">
      <w:pPr>
        <w:pStyle w:val="NoSpacing"/>
      </w:pPr>
      <w:r w:rsidRPr="00D475F1">
        <w:rPr>
          <w:b/>
          <w:bCs/>
          <w:u w:val="single"/>
        </w:rPr>
        <w:t>PSATS News Bulletin</w:t>
      </w:r>
      <w:r w:rsidRPr="00D475F1">
        <w:t xml:space="preserve"> – Newsletter dated September 2022.</w:t>
      </w:r>
    </w:p>
    <w:p w14:paraId="397067E2" w14:textId="284E0F3C" w:rsidR="00A4255F" w:rsidRPr="00D475F1" w:rsidRDefault="00A4255F" w:rsidP="00044EF5">
      <w:pPr>
        <w:pStyle w:val="NoSpacing"/>
      </w:pPr>
    </w:p>
    <w:p w14:paraId="55AB4B3C" w14:textId="2651B4D6" w:rsidR="00A4255F" w:rsidRPr="00D475F1" w:rsidRDefault="00EA792C" w:rsidP="00044EF5">
      <w:pPr>
        <w:pStyle w:val="NoSpacing"/>
      </w:pPr>
      <w:r w:rsidRPr="00D475F1">
        <w:rPr>
          <w:b/>
          <w:bCs/>
          <w:u w:val="single"/>
        </w:rPr>
        <w:t>Butler County Property and Revenue</w:t>
      </w:r>
      <w:r w:rsidRPr="00D475F1">
        <w:t xml:space="preserve"> – Copy of letter to Solicitor Reese for accepting service of B</w:t>
      </w:r>
      <w:r w:rsidRPr="00D475F1">
        <w:t>utler County’s Petition for Confirmation of Distribution of Monies in his capacity as Solicitor for Penn Township. The properties involved are Clara S. Tibbe and Johanna A. Federkeil</w:t>
      </w:r>
    </w:p>
    <w:p w14:paraId="2DD819B5" w14:textId="77777777" w:rsidR="008D14E8" w:rsidRPr="00D475F1" w:rsidRDefault="008D14E8" w:rsidP="00044EF5">
      <w:pPr>
        <w:pStyle w:val="NoSpacing"/>
      </w:pPr>
    </w:p>
    <w:p w14:paraId="565F0A3F" w14:textId="77777777" w:rsidR="008D14E8" w:rsidRPr="00D475F1" w:rsidRDefault="00EA792C" w:rsidP="00044EF5">
      <w:pPr>
        <w:pStyle w:val="NoSpacing"/>
        <w:rPr>
          <w:b/>
          <w:u w:val="single"/>
        </w:rPr>
      </w:pPr>
      <w:r w:rsidRPr="00D475F1">
        <w:rPr>
          <w:b/>
          <w:u w:val="single"/>
        </w:rPr>
        <w:t>Seminars</w:t>
      </w:r>
    </w:p>
    <w:p w14:paraId="1718F665" w14:textId="77777777" w:rsidR="008D14E8" w:rsidRPr="00D475F1" w:rsidRDefault="008D14E8" w:rsidP="00044EF5">
      <w:pPr>
        <w:pStyle w:val="NoSpacing"/>
        <w:rPr>
          <w:u w:val="single"/>
        </w:rPr>
      </w:pPr>
    </w:p>
    <w:p w14:paraId="549275F0" w14:textId="77777777" w:rsidR="00A4255F" w:rsidRPr="00D475F1" w:rsidRDefault="00EA792C" w:rsidP="003A5F17">
      <w:pPr>
        <w:pStyle w:val="NoSpacing"/>
      </w:pPr>
      <w:r w:rsidRPr="00D475F1">
        <w:t>The following seminars have been scheduled:</w:t>
      </w:r>
    </w:p>
    <w:p w14:paraId="110B7BBB" w14:textId="77777777" w:rsidR="00A4255F" w:rsidRPr="00D475F1" w:rsidRDefault="00A4255F" w:rsidP="003A5F17">
      <w:pPr>
        <w:pStyle w:val="NoSpacing"/>
      </w:pPr>
    </w:p>
    <w:p w14:paraId="6089FC9C" w14:textId="5ADC8FA5" w:rsidR="009731C9" w:rsidRPr="00D475F1" w:rsidRDefault="00EA792C" w:rsidP="003A5F17">
      <w:pPr>
        <w:pStyle w:val="NoSpacing"/>
      </w:pPr>
      <w:r w:rsidRPr="00D475F1">
        <w:tab/>
        <w:t>Property Mainten</w:t>
      </w:r>
      <w:r w:rsidRPr="00D475F1">
        <w:t>ance &amp; Housing Fundamentals, 02/02/2023 at Hampton Township</w:t>
      </w:r>
    </w:p>
    <w:p w14:paraId="56937557" w14:textId="77777777" w:rsidR="009731C9" w:rsidRPr="00D475F1" w:rsidRDefault="00EA792C" w:rsidP="003A5F17">
      <w:pPr>
        <w:pStyle w:val="NoSpacing"/>
      </w:pPr>
      <w:r w:rsidRPr="00D475F1">
        <w:tab/>
        <w:t>2017 NEC Grounding &amp; Bonding Update, 03/04/2023, Cranberry Twp</w:t>
      </w:r>
    </w:p>
    <w:p w14:paraId="2BE53373" w14:textId="77777777" w:rsidR="009731C9" w:rsidRPr="00D475F1" w:rsidRDefault="00EA792C" w:rsidP="003A5F17">
      <w:pPr>
        <w:pStyle w:val="NoSpacing"/>
      </w:pPr>
      <w:r w:rsidRPr="00D475F1">
        <w:tab/>
        <w:t>BCATO Fall Convention, 10/26, Slippery Rock</w:t>
      </w:r>
    </w:p>
    <w:p w14:paraId="33B13C8F" w14:textId="148E2319" w:rsidR="003A5F17" w:rsidRPr="00D475F1" w:rsidRDefault="00EA792C" w:rsidP="003A5F17">
      <w:pPr>
        <w:pStyle w:val="NoSpacing"/>
      </w:pPr>
      <w:r w:rsidRPr="00D475F1">
        <w:tab/>
      </w:r>
    </w:p>
    <w:p w14:paraId="293B6C22" w14:textId="20D11A9A" w:rsidR="008D14E8" w:rsidRPr="00D475F1" w:rsidRDefault="00EA792C" w:rsidP="00044EF5">
      <w:pPr>
        <w:pStyle w:val="NoSpacing"/>
      </w:pPr>
      <w:r w:rsidRPr="00D475F1">
        <w:t xml:space="preserve">Supervisor </w:t>
      </w:r>
      <w:r w:rsidR="009731C9" w:rsidRPr="00D475F1">
        <w:t>Mowry</w:t>
      </w:r>
      <w:r w:rsidRPr="00D475F1">
        <w:t xml:space="preserve"> </w:t>
      </w:r>
      <w:r w:rsidR="00D67119" w:rsidRPr="00D475F1">
        <w:t xml:space="preserve">made the motion and </w:t>
      </w:r>
      <w:r w:rsidRPr="00D475F1">
        <w:t xml:space="preserve">Supervisor </w:t>
      </w:r>
      <w:r w:rsidR="009731C9" w:rsidRPr="00D475F1">
        <w:t>Roth</w:t>
      </w:r>
      <w:r w:rsidRPr="00D475F1">
        <w:t xml:space="preserve"> </w:t>
      </w:r>
      <w:r w:rsidR="00D67119" w:rsidRPr="00D475F1">
        <w:t xml:space="preserve">seconded </w:t>
      </w:r>
      <w:r w:rsidR="00212AC4" w:rsidRPr="00D475F1">
        <w:t xml:space="preserve">the motion </w:t>
      </w:r>
      <w:r w:rsidRPr="00D475F1">
        <w:t xml:space="preserve">that all </w:t>
      </w:r>
      <w:r w:rsidRPr="00D475F1">
        <w:t>involved be authorized to attend.  The motion carried.</w:t>
      </w:r>
    </w:p>
    <w:p w14:paraId="67B01A55" w14:textId="446F2CCF" w:rsidR="008D14E8" w:rsidRDefault="00D475F1" w:rsidP="00D475F1">
      <w:pPr>
        <w:pStyle w:val="NoSpacing"/>
        <w:jc w:val="center"/>
      </w:pPr>
      <w:r>
        <w:lastRenderedPageBreak/>
        <w:t>Tuesday, October 11, 2022</w:t>
      </w:r>
    </w:p>
    <w:p w14:paraId="7816D916" w14:textId="77777777" w:rsidR="00D475F1" w:rsidRPr="00D475F1" w:rsidRDefault="00D475F1" w:rsidP="00D475F1">
      <w:pPr>
        <w:pStyle w:val="NoSpacing"/>
        <w:jc w:val="center"/>
      </w:pPr>
    </w:p>
    <w:p w14:paraId="69EF21BE" w14:textId="77777777" w:rsidR="008D14E8" w:rsidRPr="00D475F1" w:rsidRDefault="00EA792C" w:rsidP="00044EF5">
      <w:pPr>
        <w:pStyle w:val="NoSpacing"/>
        <w:rPr>
          <w:b/>
          <w:u w:val="single"/>
        </w:rPr>
      </w:pPr>
      <w:r w:rsidRPr="00D475F1">
        <w:rPr>
          <w:b/>
          <w:u w:val="single"/>
        </w:rPr>
        <w:t>Treasurer’s Report</w:t>
      </w:r>
    </w:p>
    <w:p w14:paraId="15EE6153" w14:textId="77777777" w:rsidR="008D14E8" w:rsidRPr="00D475F1" w:rsidRDefault="008D14E8" w:rsidP="00044EF5">
      <w:pPr>
        <w:pStyle w:val="NoSpacing"/>
        <w:rPr>
          <w:u w:val="single"/>
        </w:rPr>
      </w:pPr>
    </w:p>
    <w:p w14:paraId="751864D2" w14:textId="51A1A281" w:rsidR="008D14E8" w:rsidRPr="00D475F1" w:rsidRDefault="00EA792C" w:rsidP="00745BFD">
      <w:pPr>
        <w:pStyle w:val="NoSpacing"/>
      </w:pPr>
      <w:r w:rsidRPr="00D475F1">
        <w:t xml:space="preserve">Mrs. Zerfoss read the list of invoices paid since the last report was read on </w:t>
      </w:r>
      <w:r w:rsidR="00B24CCF" w:rsidRPr="00D475F1">
        <w:t>September 13, 2022</w:t>
      </w:r>
      <w:r w:rsidRPr="00D475F1">
        <w:t xml:space="preserve">.  Township Fund: </w:t>
      </w:r>
      <w:r w:rsidR="00745BFD" w:rsidRPr="00D475F1">
        <w:t>$229,649.03</w:t>
      </w:r>
      <w:r w:rsidRPr="00D475F1">
        <w:t>, Fire Tax Fund: $</w:t>
      </w:r>
      <w:r w:rsidR="00745BFD" w:rsidRPr="00D475F1">
        <w:t>2,066.00</w:t>
      </w:r>
      <w:r w:rsidRPr="00D475F1">
        <w:t xml:space="preserve">, </w:t>
      </w:r>
      <w:r w:rsidR="00745BFD" w:rsidRPr="00D475F1">
        <w:t xml:space="preserve">Act 13 Fund: $16,360.36, </w:t>
      </w:r>
      <w:r w:rsidRPr="00D475F1">
        <w:t>Municipal Pension: $</w:t>
      </w:r>
      <w:r w:rsidR="00745BFD" w:rsidRPr="00D475F1">
        <w:t>28,795.96</w:t>
      </w:r>
      <w:r w:rsidRPr="00D475F1">
        <w:t>, Police Pension Fund: $</w:t>
      </w:r>
      <w:r w:rsidR="00745BFD" w:rsidRPr="00D475F1">
        <w:t>54,574.00. State Fund: $100,000.00</w:t>
      </w:r>
      <w:r w:rsidRPr="00D475F1">
        <w:t>.  Deposits into the various Township Funds totaled $</w:t>
      </w:r>
      <w:r w:rsidR="00745BFD" w:rsidRPr="00D475F1">
        <w:t>178,902.23</w:t>
      </w:r>
      <w:r w:rsidRPr="00D475F1">
        <w:t>.  Balances were read as follows:  Township Fund: $</w:t>
      </w:r>
      <w:r w:rsidR="00745BFD" w:rsidRPr="00D475F1">
        <w:t>272,057.49</w:t>
      </w:r>
      <w:r w:rsidRPr="00D475F1">
        <w:t xml:space="preserve">, </w:t>
      </w:r>
      <w:r w:rsidR="00745BFD" w:rsidRPr="00D475F1">
        <w:t xml:space="preserve">ARPA Fund: $514,161.39, </w:t>
      </w:r>
      <w:r w:rsidRPr="00D475F1">
        <w:t>Fire Tax Fund: $</w:t>
      </w:r>
      <w:r w:rsidR="00745BFD" w:rsidRPr="00D475F1">
        <w:t>149,990.10</w:t>
      </w:r>
      <w:r w:rsidRPr="00D475F1">
        <w:t xml:space="preserve">, </w:t>
      </w:r>
      <w:r w:rsidR="00745BFD" w:rsidRPr="00D475F1">
        <w:t xml:space="preserve">Township Capital Savings Fund: $314,497.58, </w:t>
      </w:r>
      <w:r w:rsidRPr="00D475F1">
        <w:t>Act 13 Impact Fund: $</w:t>
      </w:r>
      <w:r w:rsidR="00745BFD" w:rsidRPr="00D475F1">
        <w:t>749,219.31</w:t>
      </w:r>
      <w:r w:rsidRPr="00D475F1">
        <w:t>, Municipal Pension Fund: $</w:t>
      </w:r>
      <w:r w:rsidR="00745BFD" w:rsidRPr="00D475F1">
        <w:t>728,953.88</w:t>
      </w:r>
      <w:r w:rsidRPr="00D475F1">
        <w:t>, Police Pension Fund: $</w:t>
      </w:r>
      <w:r w:rsidR="00745BFD" w:rsidRPr="00D475F1">
        <w:t>1,398,573.62</w:t>
      </w:r>
      <w:r w:rsidRPr="00D475F1">
        <w:t>, State Fund: $</w:t>
      </w:r>
      <w:r w:rsidR="00745BFD" w:rsidRPr="00D475F1">
        <w:t>206,312.35</w:t>
      </w:r>
      <w:r w:rsidRPr="00D475F1">
        <w:t xml:space="preserve">.  Supervisor </w:t>
      </w:r>
      <w:r w:rsidR="00745BFD" w:rsidRPr="00D475F1">
        <w:t>Roth</w:t>
      </w:r>
      <w:r w:rsidRPr="00D475F1">
        <w:t xml:space="preserve"> made the motion and Supervisor</w:t>
      </w:r>
      <w:r w:rsidRPr="00D475F1">
        <w:t xml:space="preserve"> </w:t>
      </w:r>
      <w:r w:rsidR="00745BFD" w:rsidRPr="00D475F1">
        <w:t>Ward</w:t>
      </w:r>
      <w:r w:rsidRPr="00D475F1">
        <w:t xml:space="preserve"> seconded the motion that the Treasurer’s Report </w:t>
      </w:r>
      <w:r w:rsidRPr="00D475F1">
        <w:rPr>
          <w:noProof/>
        </w:rPr>
        <w:t>be</w:t>
      </w:r>
      <w:r w:rsidRPr="00D475F1">
        <w:t xml:space="preserve"> approved as presented.  The motion carried.</w:t>
      </w:r>
    </w:p>
    <w:p w14:paraId="43E0CAEB" w14:textId="77777777" w:rsidR="008D14E8" w:rsidRPr="00D475F1" w:rsidRDefault="008D14E8" w:rsidP="00044EF5">
      <w:pPr>
        <w:pStyle w:val="NoSpacing"/>
      </w:pPr>
    </w:p>
    <w:p w14:paraId="21D57250" w14:textId="77777777" w:rsidR="00D67119" w:rsidRPr="00D475F1" w:rsidRDefault="00EA792C" w:rsidP="00044EF5">
      <w:pPr>
        <w:pStyle w:val="NoSpacing"/>
        <w:rPr>
          <w:b/>
          <w:u w:val="single"/>
        </w:rPr>
      </w:pPr>
      <w:r w:rsidRPr="00D475F1">
        <w:rPr>
          <w:b/>
          <w:u w:val="single"/>
        </w:rPr>
        <w:t>Zoning Department</w:t>
      </w:r>
    </w:p>
    <w:p w14:paraId="148F31D8" w14:textId="77777777" w:rsidR="00D67119" w:rsidRPr="00D475F1" w:rsidRDefault="00D67119" w:rsidP="00044EF5">
      <w:pPr>
        <w:pStyle w:val="NoSpacing"/>
        <w:rPr>
          <w:u w:val="single"/>
        </w:rPr>
      </w:pPr>
    </w:p>
    <w:p w14:paraId="0A3AD05B" w14:textId="77777777" w:rsidR="00745BFD" w:rsidRPr="00D475F1" w:rsidRDefault="00EA792C" w:rsidP="00044EF5">
      <w:pPr>
        <w:pStyle w:val="NoSpacing"/>
      </w:pPr>
      <w:r w:rsidRPr="00D475F1">
        <w:t xml:space="preserve">Mr. Bonetti presented his Zoning Report for September 2022.  The following have been submitted:  8 Building Permits, 9 Zoning Permits, </w:t>
      </w:r>
      <w:r w:rsidRPr="00D475F1">
        <w:t>1 Traffic Impact, 1 Highway Occupancy, and 10 Lien Letters.  Total Zoning fees for September were $8,625.22.</w:t>
      </w:r>
    </w:p>
    <w:p w14:paraId="004AE669" w14:textId="77777777" w:rsidR="00745BFD" w:rsidRPr="00D475F1" w:rsidRDefault="00745BFD" w:rsidP="00044EF5">
      <w:pPr>
        <w:pStyle w:val="NoSpacing"/>
      </w:pPr>
    </w:p>
    <w:p w14:paraId="289DABB1" w14:textId="77777777" w:rsidR="001C77E3" w:rsidRPr="00D475F1" w:rsidRDefault="00EA792C" w:rsidP="00044EF5">
      <w:pPr>
        <w:pStyle w:val="NoSpacing"/>
      </w:pPr>
      <w:r w:rsidRPr="00D475F1">
        <w:t>Mr. Bonetti reported the Butler County Planning Commission reviewed the Hoover/Winters, Lot Line Revision #22182 and had the following comments:</w:t>
      </w:r>
    </w:p>
    <w:p w14:paraId="2C158E84" w14:textId="77777777" w:rsidR="001C77E3" w:rsidRPr="00D475F1" w:rsidRDefault="001C77E3" w:rsidP="00044EF5">
      <w:pPr>
        <w:pStyle w:val="NoSpacing"/>
      </w:pPr>
    </w:p>
    <w:p w14:paraId="4C50D48A" w14:textId="77777777" w:rsidR="001C77E3" w:rsidRPr="00D475F1" w:rsidRDefault="00EA792C" w:rsidP="00044EF5">
      <w:pPr>
        <w:pStyle w:val="NoSpacing"/>
      </w:pPr>
      <w:r w:rsidRPr="00D475F1">
        <w:tab/>
        <w:t>BCPC notes that the plan presented for review did not show existing buildings, wells, septic systems, utilities, etc.</w:t>
      </w:r>
    </w:p>
    <w:p w14:paraId="6116D89D" w14:textId="10F649D5" w:rsidR="001C77E3" w:rsidRPr="00D475F1" w:rsidRDefault="00EA792C" w:rsidP="00044EF5">
      <w:pPr>
        <w:pStyle w:val="NoSpacing"/>
      </w:pPr>
      <w:r w:rsidRPr="00D475F1">
        <w:tab/>
        <w:t>BCPC had no further comments on this plan</w:t>
      </w:r>
      <w:r w:rsidR="00212AC4" w:rsidRPr="00D475F1">
        <w:t>.</w:t>
      </w:r>
    </w:p>
    <w:p w14:paraId="1F8F799E" w14:textId="77777777" w:rsidR="001C77E3" w:rsidRPr="00D475F1" w:rsidRDefault="001C77E3" w:rsidP="00044EF5">
      <w:pPr>
        <w:pStyle w:val="NoSpacing"/>
      </w:pPr>
    </w:p>
    <w:p w14:paraId="5477E995" w14:textId="18ED883A" w:rsidR="00D67119" w:rsidRPr="00D475F1" w:rsidRDefault="00EA792C" w:rsidP="00044EF5">
      <w:pPr>
        <w:pStyle w:val="NoSpacing"/>
      </w:pPr>
      <w:r w:rsidRPr="00D475F1">
        <w:t>Mr. Bonetti also stated</w:t>
      </w:r>
      <w:r w:rsidR="00212AC4" w:rsidRPr="00D475F1">
        <w:t xml:space="preserve"> that</w:t>
      </w:r>
      <w:r w:rsidRPr="00D475F1">
        <w:t xml:space="preserve"> he hopes to have a meeting in December with the Traffic Impact Commit</w:t>
      </w:r>
      <w:r w:rsidRPr="00D475F1">
        <w:t>tee.</w:t>
      </w:r>
      <w:r w:rsidR="00745BFD" w:rsidRPr="00D475F1">
        <w:t xml:space="preserve"> </w:t>
      </w:r>
    </w:p>
    <w:p w14:paraId="1748E939" w14:textId="77777777" w:rsidR="00E31E8C" w:rsidRPr="00D475F1" w:rsidRDefault="00E31E8C" w:rsidP="00044EF5">
      <w:pPr>
        <w:pStyle w:val="NoSpacing"/>
      </w:pPr>
    </w:p>
    <w:p w14:paraId="41E903D0" w14:textId="77777777" w:rsidR="00E31E8C" w:rsidRPr="00D475F1" w:rsidRDefault="00EA792C" w:rsidP="00044EF5">
      <w:pPr>
        <w:pStyle w:val="NoSpacing"/>
        <w:rPr>
          <w:b/>
          <w:u w:val="single"/>
        </w:rPr>
      </w:pPr>
      <w:r w:rsidRPr="00D475F1">
        <w:rPr>
          <w:b/>
          <w:u w:val="single"/>
        </w:rPr>
        <w:t>Police Department</w:t>
      </w:r>
    </w:p>
    <w:p w14:paraId="23441057" w14:textId="77777777" w:rsidR="00E31E8C" w:rsidRPr="00D475F1" w:rsidRDefault="00E31E8C" w:rsidP="00044EF5">
      <w:pPr>
        <w:pStyle w:val="NoSpacing"/>
        <w:rPr>
          <w:u w:val="single"/>
        </w:rPr>
      </w:pPr>
    </w:p>
    <w:p w14:paraId="519F209A" w14:textId="77777777" w:rsidR="001C77E3" w:rsidRPr="00D475F1" w:rsidRDefault="00EA792C" w:rsidP="00044EF5">
      <w:pPr>
        <w:pStyle w:val="NoSpacing"/>
      </w:pPr>
      <w:r w:rsidRPr="00D475F1">
        <w:t xml:space="preserve">Mrs. Zerfoss read the Police report for </w:t>
      </w:r>
      <w:r w:rsidRPr="00D475F1">
        <w:t>September</w:t>
      </w:r>
      <w:r w:rsidR="003A5F17" w:rsidRPr="00D475F1">
        <w:t xml:space="preserve"> </w:t>
      </w:r>
      <w:r w:rsidRPr="00D475F1">
        <w:t>20</w:t>
      </w:r>
      <w:r w:rsidRPr="00D475F1">
        <w:t>22</w:t>
      </w:r>
      <w:r w:rsidRPr="00D475F1">
        <w:t xml:space="preserve">. </w:t>
      </w:r>
    </w:p>
    <w:p w14:paraId="404BE348" w14:textId="77777777" w:rsidR="001C77E3" w:rsidRPr="00D475F1" w:rsidRDefault="001C77E3" w:rsidP="00044EF5">
      <w:pPr>
        <w:pStyle w:val="NoSpacing"/>
      </w:pPr>
    </w:p>
    <w:p w14:paraId="74F7D06C" w14:textId="4CB3E6CC" w:rsidR="00D72FE1" w:rsidRPr="00D475F1" w:rsidRDefault="00EA792C" w:rsidP="00044EF5">
      <w:pPr>
        <w:pStyle w:val="NoSpacing"/>
      </w:pPr>
      <w:r w:rsidRPr="00D475F1">
        <w:t>Mrs. Zerfoss also submitted the traffic study for East Airport Road, EB, Monroe Rd, WB, and Monroe Rd, EB.</w:t>
      </w:r>
      <w:r w:rsidRPr="00D475F1">
        <w:t xml:space="preserve"> </w:t>
      </w:r>
      <w:r w:rsidR="00C85E6F" w:rsidRPr="00D475F1">
        <w:t xml:space="preserve">Supervisor Ward stated the speed signs make you aware of your speed and record the data.  It registers </w:t>
      </w:r>
      <w:r w:rsidR="00212AC4" w:rsidRPr="00D475F1">
        <w:t xml:space="preserve">the speed of all vehicles, compiles </w:t>
      </w:r>
      <w:r w:rsidR="00C85E6F" w:rsidRPr="00D475F1">
        <w:t>how many vehicles go over the</w:t>
      </w:r>
      <w:r w:rsidR="00212AC4" w:rsidRPr="00D475F1">
        <w:t xml:space="preserve"> posted speed</w:t>
      </w:r>
      <w:r w:rsidR="00C85E6F" w:rsidRPr="00D475F1">
        <w:t xml:space="preserve"> limit by 10 MPH</w:t>
      </w:r>
      <w:r w:rsidR="00212AC4" w:rsidRPr="00D475F1">
        <w:t>, and how many vehicles pass.</w:t>
      </w:r>
      <w:r w:rsidR="00C85E6F" w:rsidRPr="00D475F1">
        <w:t xml:space="preserve">  They have moved the signs to Route 8 in both directions at the intersection</w:t>
      </w:r>
      <w:r w:rsidR="00212AC4" w:rsidRPr="00D475F1">
        <w:t xml:space="preserve"> for a similar traffic study</w:t>
      </w:r>
      <w:r w:rsidR="00C85E6F" w:rsidRPr="00D475F1">
        <w:t xml:space="preserve">.  </w:t>
      </w:r>
    </w:p>
    <w:p w14:paraId="76B8F133" w14:textId="77777777" w:rsidR="003A5F17" w:rsidRPr="00D475F1" w:rsidRDefault="003A5F17" w:rsidP="00044EF5">
      <w:pPr>
        <w:pStyle w:val="NoSpacing"/>
      </w:pPr>
    </w:p>
    <w:p w14:paraId="40EE8A3C" w14:textId="77777777" w:rsidR="00FD28DB" w:rsidRPr="00D475F1" w:rsidRDefault="00EA792C" w:rsidP="00044EF5">
      <w:pPr>
        <w:pStyle w:val="NoSpacing"/>
        <w:rPr>
          <w:b/>
          <w:u w:val="single"/>
        </w:rPr>
      </w:pPr>
      <w:r w:rsidRPr="00D475F1">
        <w:rPr>
          <w:b/>
          <w:u w:val="single"/>
        </w:rPr>
        <w:t>Road Department</w:t>
      </w:r>
    </w:p>
    <w:p w14:paraId="1A3A03C1" w14:textId="77777777" w:rsidR="00FD28DB" w:rsidRPr="00D475F1" w:rsidRDefault="00FD28DB" w:rsidP="00044EF5">
      <w:pPr>
        <w:pStyle w:val="NoSpacing"/>
        <w:rPr>
          <w:u w:val="single"/>
        </w:rPr>
      </w:pPr>
    </w:p>
    <w:p w14:paraId="29CB4497" w14:textId="1CD11597" w:rsidR="00D72FE1" w:rsidRPr="00D475F1" w:rsidRDefault="00EA792C" w:rsidP="00044EF5">
      <w:pPr>
        <w:pStyle w:val="NoSpacing"/>
      </w:pPr>
      <w:r w:rsidRPr="00D475F1">
        <w:t>Supervisor Roth reported the guide rail company hopes to install the guide rail in less than 2 weeks.</w:t>
      </w:r>
    </w:p>
    <w:p w14:paraId="1C35FB67" w14:textId="77777777" w:rsidR="001C77E3" w:rsidRPr="00D475F1" w:rsidRDefault="001C77E3" w:rsidP="00044EF5">
      <w:pPr>
        <w:pStyle w:val="NoSpacing"/>
      </w:pPr>
    </w:p>
    <w:p w14:paraId="6ACC2891" w14:textId="541155A4" w:rsidR="00D475F1" w:rsidRPr="00D475F1" w:rsidRDefault="00D475F1" w:rsidP="00D475F1">
      <w:pPr>
        <w:pStyle w:val="NoSpacing"/>
        <w:jc w:val="center"/>
        <w:rPr>
          <w:bCs/>
        </w:rPr>
      </w:pPr>
      <w:r>
        <w:rPr>
          <w:bCs/>
        </w:rPr>
        <w:lastRenderedPageBreak/>
        <w:t>Tuesday, October 11, 2022</w:t>
      </w:r>
    </w:p>
    <w:p w14:paraId="0708486C" w14:textId="77777777" w:rsidR="00D475F1" w:rsidRDefault="00D475F1" w:rsidP="00044EF5">
      <w:pPr>
        <w:pStyle w:val="NoSpacing"/>
        <w:rPr>
          <w:b/>
          <w:u w:val="single"/>
        </w:rPr>
      </w:pPr>
    </w:p>
    <w:p w14:paraId="75F672BD" w14:textId="353D2D86" w:rsidR="00D72FE1" w:rsidRPr="00D475F1" w:rsidRDefault="00EA792C" w:rsidP="00044EF5">
      <w:pPr>
        <w:pStyle w:val="NoSpacing"/>
        <w:rPr>
          <w:b/>
          <w:u w:val="single"/>
        </w:rPr>
      </w:pPr>
      <w:r w:rsidRPr="00D475F1">
        <w:rPr>
          <w:b/>
          <w:u w:val="single"/>
        </w:rPr>
        <w:t>Recycling Report</w:t>
      </w:r>
    </w:p>
    <w:p w14:paraId="0A9CAC4F" w14:textId="77777777" w:rsidR="00D72FE1" w:rsidRPr="00D475F1" w:rsidRDefault="00D72FE1" w:rsidP="00044EF5">
      <w:pPr>
        <w:pStyle w:val="NoSpacing"/>
        <w:rPr>
          <w:u w:val="single"/>
        </w:rPr>
      </w:pPr>
    </w:p>
    <w:p w14:paraId="089C2AE4" w14:textId="32BF6167" w:rsidR="005D0E25" w:rsidRPr="00D475F1" w:rsidRDefault="00EA792C" w:rsidP="00044EF5">
      <w:pPr>
        <w:pStyle w:val="NoSpacing"/>
      </w:pPr>
      <w:bookmarkStart w:id="0" w:name="_Hlk521573334"/>
      <w:r w:rsidRPr="00D475F1">
        <w:t xml:space="preserve">Mrs. Zerfoss reported </w:t>
      </w:r>
      <w:bookmarkEnd w:id="0"/>
      <w:r w:rsidR="001C77E3" w:rsidRPr="00D475F1">
        <w:t>on our recycling event held on September 3</w:t>
      </w:r>
      <w:r w:rsidR="00212AC4" w:rsidRPr="00D475F1">
        <w:t>,</w:t>
      </w:r>
      <w:r w:rsidR="001C77E3" w:rsidRPr="00D475F1">
        <w:t xml:space="preserve"> </w:t>
      </w:r>
      <w:r w:rsidR="00212AC4" w:rsidRPr="00D475F1">
        <w:t>2022.</w:t>
      </w:r>
      <w:r w:rsidR="001C77E3" w:rsidRPr="00D475F1">
        <w:t xml:space="preserve"> 212 </w:t>
      </w:r>
      <w:r w:rsidR="00212AC4" w:rsidRPr="00D475F1">
        <w:t>residents participated</w:t>
      </w:r>
      <w:r w:rsidR="001C77E3" w:rsidRPr="00D475F1">
        <w:t xml:space="preserve"> and 24,814 pounds </w:t>
      </w:r>
      <w:r w:rsidR="00212AC4" w:rsidRPr="00D475F1">
        <w:t xml:space="preserve">of Household Hazardous Waste and electronics </w:t>
      </w:r>
      <w:r w:rsidR="001C77E3" w:rsidRPr="00D475F1">
        <w:t>were collected.</w:t>
      </w:r>
    </w:p>
    <w:p w14:paraId="6A261DFB" w14:textId="77777777" w:rsidR="005D0E25" w:rsidRPr="00D475F1" w:rsidRDefault="005D0E25" w:rsidP="00044EF5">
      <w:pPr>
        <w:pStyle w:val="NoSpacing"/>
      </w:pPr>
    </w:p>
    <w:p w14:paraId="6122F530" w14:textId="738D5B35" w:rsidR="005D0E25" w:rsidRPr="00D475F1" w:rsidRDefault="00EA792C" w:rsidP="00044EF5">
      <w:pPr>
        <w:pStyle w:val="NoSpacing"/>
        <w:rPr>
          <w:b/>
          <w:u w:val="single"/>
        </w:rPr>
      </w:pPr>
      <w:r w:rsidRPr="00D475F1">
        <w:rPr>
          <w:b/>
          <w:u w:val="single"/>
        </w:rPr>
        <w:t xml:space="preserve">Parks and </w:t>
      </w:r>
      <w:r w:rsidRPr="00D475F1">
        <w:rPr>
          <w:b/>
          <w:u w:val="single"/>
        </w:rPr>
        <w:t>Recreation Department</w:t>
      </w:r>
    </w:p>
    <w:p w14:paraId="10F103D5" w14:textId="092CB45C" w:rsidR="001C77E3" w:rsidRPr="00D475F1" w:rsidRDefault="001C77E3" w:rsidP="00044EF5">
      <w:pPr>
        <w:pStyle w:val="NoSpacing"/>
        <w:rPr>
          <w:b/>
          <w:u w:val="single"/>
        </w:rPr>
      </w:pPr>
    </w:p>
    <w:p w14:paraId="130FE6D2" w14:textId="7F81C94C" w:rsidR="001C77E3" w:rsidRPr="00D475F1" w:rsidRDefault="00EA792C" w:rsidP="00044EF5">
      <w:pPr>
        <w:pStyle w:val="NoSpacing"/>
        <w:rPr>
          <w:bCs/>
        </w:rPr>
      </w:pPr>
      <w:r w:rsidRPr="00D475F1">
        <w:rPr>
          <w:bCs/>
        </w:rPr>
        <w:t>Supervisor Roth reported on the Harcrest Park Grant.  He stated we were awarded a $300,000.00 grant and is waiting to hear what needs to be done next</w:t>
      </w:r>
      <w:r w:rsidR="009C4351" w:rsidRPr="00D475F1">
        <w:rPr>
          <w:bCs/>
        </w:rPr>
        <w:t>.</w:t>
      </w:r>
      <w:r w:rsidRPr="00D475F1">
        <w:rPr>
          <w:bCs/>
        </w:rPr>
        <w:t xml:space="preserve"> Supervisor Roth also reported the handicap swing should be here this week and the </w:t>
      </w:r>
      <w:r w:rsidR="00584514" w:rsidRPr="00D475F1">
        <w:rPr>
          <w:bCs/>
        </w:rPr>
        <w:t>contractor will do the installation.</w:t>
      </w:r>
    </w:p>
    <w:p w14:paraId="152511C0" w14:textId="77777777" w:rsidR="005D0E25" w:rsidRPr="00D475F1" w:rsidRDefault="005D0E25" w:rsidP="00044EF5">
      <w:pPr>
        <w:pStyle w:val="NoSpacing"/>
      </w:pPr>
    </w:p>
    <w:p w14:paraId="4A26A806" w14:textId="77777777" w:rsidR="005D0E25" w:rsidRPr="00D475F1" w:rsidRDefault="00EA792C" w:rsidP="00044EF5">
      <w:pPr>
        <w:pStyle w:val="NoSpacing"/>
        <w:rPr>
          <w:b/>
          <w:u w:val="single"/>
        </w:rPr>
      </w:pPr>
      <w:r w:rsidRPr="00D475F1">
        <w:rPr>
          <w:b/>
          <w:u w:val="single"/>
        </w:rPr>
        <w:t>Public Relations Department</w:t>
      </w:r>
    </w:p>
    <w:p w14:paraId="4808CDA3" w14:textId="77777777" w:rsidR="005D0E25" w:rsidRPr="00D475F1" w:rsidRDefault="005D0E25" w:rsidP="00044EF5">
      <w:pPr>
        <w:pStyle w:val="NoSpacing"/>
        <w:rPr>
          <w:u w:val="single"/>
        </w:rPr>
      </w:pPr>
    </w:p>
    <w:p w14:paraId="03C14F9A" w14:textId="442AD4C9" w:rsidR="004A0018" w:rsidRPr="00D475F1" w:rsidRDefault="00EA792C" w:rsidP="00044EF5">
      <w:pPr>
        <w:pStyle w:val="NoSpacing"/>
      </w:pPr>
      <w:r w:rsidRPr="00D475F1">
        <w:t>Mrs. Zerfoss reported on the Butler County Tax Collection meeting that was held virtually on September 27, 2022.  She reported the 2023 budget and allocation report was presented as well as</w:t>
      </w:r>
      <w:r w:rsidRPr="00D475F1">
        <w:t xml:space="preserve"> audits completed by Hosack, Specht, Muetzel &amp; Wood and Berkheimer SOC Type 1 Audit and Berkheimer Tax Innovations.  There were no issues.  Berkheimer reported at the end of August there was an overall increase of 12.6 </w:t>
      </w:r>
      <w:r w:rsidR="004E3A1F" w:rsidRPr="00D475F1">
        <w:t>percent</w:t>
      </w:r>
      <w:r w:rsidR="00212AC4" w:rsidRPr="00D475F1">
        <w:t xml:space="preserve"> </w:t>
      </w:r>
      <w:r>
        <w:t xml:space="preserve">in </w:t>
      </w:r>
      <w:r w:rsidR="00212AC4" w:rsidRPr="00D475F1">
        <w:t>Earned Income taxes collected</w:t>
      </w:r>
      <w:r w:rsidR="004E3A1F" w:rsidRPr="00D475F1">
        <w:t>.  Mrs. Zerfoss reported</w:t>
      </w:r>
      <w:r w:rsidR="00212AC4" w:rsidRPr="00D475F1">
        <w:t xml:space="preserve"> that</w:t>
      </w:r>
      <w:r w:rsidR="004E3A1F" w:rsidRPr="00D475F1">
        <w:t xml:space="preserve"> beginning in February Berkheimer will deduct the municipality's yearly obligation from their monthly payments instead of sending out invoices and waiting for municipalities to pay.  This will make it easier for everyone concerned.  They will notify each municipality when they do this.</w:t>
      </w:r>
    </w:p>
    <w:p w14:paraId="67C4B106" w14:textId="7FC81854" w:rsidR="004E3A1F" w:rsidRPr="00D475F1" w:rsidRDefault="004E3A1F" w:rsidP="00044EF5">
      <w:pPr>
        <w:pStyle w:val="NoSpacing"/>
      </w:pPr>
    </w:p>
    <w:p w14:paraId="3A5A56F6" w14:textId="7411036E" w:rsidR="004E3A1F" w:rsidRPr="00D475F1" w:rsidRDefault="00EA792C" w:rsidP="00044EF5">
      <w:pPr>
        <w:pStyle w:val="NoSpacing"/>
      </w:pPr>
      <w:r w:rsidRPr="00D475F1">
        <w:t xml:space="preserve">Supervisor Ward reported </w:t>
      </w:r>
      <w:r w:rsidR="00212AC4" w:rsidRPr="00D475F1">
        <w:t xml:space="preserve">that </w:t>
      </w:r>
      <w:r w:rsidRPr="00D475F1">
        <w:t>the Board has certificates for Nicholas Kristoff and Hayd</w:t>
      </w:r>
      <w:r w:rsidR="00D475F1" w:rsidRPr="00D475F1">
        <w:t>en</w:t>
      </w:r>
      <w:r w:rsidRPr="00D475F1">
        <w:t xml:space="preserve"> Hughes who earned their Eagle Scout rank.</w:t>
      </w:r>
    </w:p>
    <w:p w14:paraId="1089291C" w14:textId="78FAD52C" w:rsidR="00FC019A" w:rsidRPr="00D475F1" w:rsidRDefault="00FC019A" w:rsidP="00044EF5">
      <w:pPr>
        <w:pStyle w:val="NoSpacing"/>
      </w:pPr>
    </w:p>
    <w:p w14:paraId="49D0F1CE" w14:textId="12DE768E" w:rsidR="00FC019A" w:rsidRPr="00D475F1" w:rsidRDefault="00EA792C" w:rsidP="00044EF5">
      <w:pPr>
        <w:pStyle w:val="NoSpacing"/>
      </w:pPr>
      <w:r w:rsidRPr="00D475F1">
        <w:t xml:space="preserve">Supervisor Roth reported he would get a TV for the meeting room before the next meeting so that we can </w:t>
      </w:r>
      <w:r w:rsidRPr="00D475F1">
        <w:t>do audio/video information.</w:t>
      </w:r>
    </w:p>
    <w:p w14:paraId="7B76E8A5" w14:textId="1BC7F196" w:rsidR="00FC019A" w:rsidRPr="00D475F1" w:rsidRDefault="00FC019A" w:rsidP="00044EF5">
      <w:pPr>
        <w:pStyle w:val="NoSpacing"/>
      </w:pPr>
    </w:p>
    <w:p w14:paraId="608BD3D8" w14:textId="15F1FD19" w:rsidR="00FC019A" w:rsidRPr="00D475F1" w:rsidRDefault="00EA792C" w:rsidP="00044EF5">
      <w:pPr>
        <w:pStyle w:val="NoSpacing"/>
      </w:pPr>
      <w:r w:rsidRPr="00D475F1">
        <w:rPr>
          <w:b/>
          <w:bCs/>
          <w:u w:val="single"/>
        </w:rPr>
        <w:t>Stormwater Management Committee</w:t>
      </w:r>
    </w:p>
    <w:p w14:paraId="7F875F73" w14:textId="0765C7E6" w:rsidR="00FC019A" w:rsidRPr="00D475F1" w:rsidRDefault="00FC019A" w:rsidP="00044EF5">
      <w:pPr>
        <w:pStyle w:val="NoSpacing"/>
      </w:pPr>
    </w:p>
    <w:p w14:paraId="66B2859D" w14:textId="5C03D0B9" w:rsidR="00FC019A" w:rsidRPr="00D475F1" w:rsidRDefault="00EA792C" w:rsidP="00044EF5">
      <w:pPr>
        <w:pStyle w:val="NoSpacing"/>
      </w:pPr>
      <w:r w:rsidRPr="00D475F1">
        <w:t>Supervisor Roth reported their next meeting is next Monday and he hopes to find out if we get the grant at Dodds and Rockdale Roads.</w:t>
      </w:r>
    </w:p>
    <w:p w14:paraId="5C67EBB9" w14:textId="77777777" w:rsidR="004E3A1F" w:rsidRPr="00D475F1" w:rsidRDefault="004E3A1F" w:rsidP="00044EF5">
      <w:pPr>
        <w:pStyle w:val="NoSpacing"/>
      </w:pPr>
    </w:p>
    <w:p w14:paraId="2A178AE8" w14:textId="77777777" w:rsidR="004A0018" w:rsidRPr="00D475F1" w:rsidRDefault="00EA792C" w:rsidP="00B25944">
      <w:pPr>
        <w:pStyle w:val="NoSpacing"/>
        <w:rPr>
          <w:b/>
          <w:u w:val="single"/>
        </w:rPr>
      </w:pPr>
      <w:r w:rsidRPr="00D475F1">
        <w:rPr>
          <w:b/>
          <w:u w:val="single"/>
        </w:rPr>
        <w:t>Old Business</w:t>
      </w:r>
    </w:p>
    <w:p w14:paraId="6438B674" w14:textId="77777777" w:rsidR="004A0018" w:rsidRPr="00D475F1" w:rsidRDefault="004A0018" w:rsidP="00B25944">
      <w:pPr>
        <w:pStyle w:val="NoSpacing"/>
        <w:rPr>
          <w:u w:val="single"/>
        </w:rPr>
      </w:pPr>
    </w:p>
    <w:p w14:paraId="128AF278" w14:textId="0E3E0121" w:rsidR="00FC019A" w:rsidRPr="00D475F1" w:rsidRDefault="00EA792C" w:rsidP="00B25944">
      <w:pPr>
        <w:pStyle w:val="NoSpacing"/>
      </w:pPr>
      <w:r w:rsidRPr="00D475F1">
        <w:t xml:space="preserve">Supervisor Ward reported that 2 proposals were received regarding the design, preparation of bid documents, and installation oversite for the Route 8 and Airport Road traffic light replacement. </w:t>
      </w:r>
    </w:p>
    <w:p w14:paraId="7BBE0682" w14:textId="440C99EB" w:rsidR="00FC019A" w:rsidRPr="00D475F1" w:rsidRDefault="00FC019A" w:rsidP="00B25944">
      <w:pPr>
        <w:pStyle w:val="NoSpacing"/>
      </w:pPr>
    </w:p>
    <w:p w14:paraId="3279AD68" w14:textId="31488F9F" w:rsidR="00FC019A" w:rsidRPr="00D475F1" w:rsidRDefault="00EA792C" w:rsidP="00B25944">
      <w:pPr>
        <w:pStyle w:val="NoSpacing"/>
      </w:pPr>
      <w:r w:rsidRPr="00D475F1">
        <w:tab/>
        <w:t>HRG - $52,500</w:t>
      </w:r>
    </w:p>
    <w:p w14:paraId="47BA9D87" w14:textId="2B484801" w:rsidR="00FC019A" w:rsidRPr="00D475F1" w:rsidRDefault="00EA792C" w:rsidP="00B25944">
      <w:pPr>
        <w:pStyle w:val="NoSpacing"/>
      </w:pPr>
      <w:r w:rsidRPr="00D475F1">
        <w:tab/>
        <w:t>Trans Associates - $25,950</w:t>
      </w:r>
    </w:p>
    <w:p w14:paraId="0EFF2715" w14:textId="6D8B0680" w:rsidR="00FC019A" w:rsidRPr="00D475F1" w:rsidRDefault="00FC019A" w:rsidP="00B25944">
      <w:pPr>
        <w:pStyle w:val="NoSpacing"/>
      </w:pPr>
    </w:p>
    <w:p w14:paraId="3EBBCAFB" w14:textId="77777777" w:rsidR="00D475F1" w:rsidRDefault="00D475F1">
      <w:r>
        <w:br w:type="page"/>
      </w:r>
    </w:p>
    <w:p w14:paraId="17BFD469" w14:textId="2FFF8761" w:rsidR="00D475F1" w:rsidRDefault="00D475F1" w:rsidP="00D475F1">
      <w:pPr>
        <w:pStyle w:val="NoSpacing"/>
        <w:jc w:val="center"/>
      </w:pPr>
      <w:r>
        <w:lastRenderedPageBreak/>
        <w:t>Tuesday, October 11, 2022</w:t>
      </w:r>
    </w:p>
    <w:p w14:paraId="78F966BB" w14:textId="12E7139D" w:rsidR="00D475F1" w:rsidRDefault="00D475F1" w:rsidP="00D475F1">
      <w:pPr>
        <w:pStyle w:val="NoSpacing"/>
        <w:jc w:val="center"/>
      </w:pPr>
    </w:p>
    <w:p w14:paraId="45E8354B" w14:textId="7A76A20A" w:rsidR="00D475F1" w:rsidRPr="00D475F1" w:rsidRDefault="00D475F1" w:rsidP="00D475F1">
      <w:pPr>
        <w:pStyle w:val="NoSpacing"/>
        <w:rPr>
          <w:b/>
          <w:bCs/>
          <w:u w:val="single"/>
        </w:rPr>
      </w:pPr>
      <w:r>
        <w:rPr>
          <w:b/>
          <w:bCs/>
          <w:u w:val="single"/>
        </w:rPr>
        <w:t>Old Business – Route 8 and Airport Road - Continued</w:t>
      </w:r>
    </w:p>
    <w:p w14:paraId="2086ACE1" w14:textId="77777777" w:rsidR="00D475F1" w:rsidRDefault="00D475F1" w:rsidP="00FC019A">
      <w:pPr>
        <w:pStyle w:val="NoSpacing"/>
      </w:pPr>
    </w:p>
    <w:p w14:paraId="09854D58" w14:textId="431BE756" w:rsidR="00FC019A" w:rsidRPr="00D475F1" w:rsidRDefault="00EA792C" w:rsidP="00FC019A">
      <w:pPr>
        <w:pStyle w:val="NoSpacing"/>
      </w:pPr>
      <w:r w:rsidRPr="00D475F1">
        <w:t xml:space="preserve">Supervisor Ward made the motion and Supervisor Mowry seconded the motion to award the </w:t>
      </w:r>
      <w:r w:rsidR="00212AC4" w:rsidRPr="00D475F1">
        <w:t>design, preparation of bid documents, and installation oversite for the Route 8 and Airport Road traffic light replacement</w:t>
      </w:r>
      <w:r w:rsidRPr="00D475F1">
        <w:t xml:space="preserve"> to Trans Associates in the amount of $25,950.00.  The motion carried.</w:t>
      </w:r>
    </w:p>
    <w:p w14:paraId="1DD7D424" w14:textId="77777777" w:rsidR="00FC019A" w:rsidRPr="00D475F1" w:rsidRDefault="00FC019A" w:rsidP="00FC019A">
      <w:pPr>
        <w:pStyle w:val="NoSpacing"/>
      </w:pPr>
    </w:p>
    <w:p w14:paraId="4579CA0C" w14:textId="77777777" w:rsidR="004A0018" w:rsidRPr="00D475F1" w:rsidRDefault="00EA792C" w:rsidP="00B25944">
      <w:pPr>
        <w:pStyle w:val="NoSpacing"/>
        <w:rPr>
          <w:b/>
          <w:u w:val="single"/>
        </w:rPr>
      </w:pPr>
      <w:r w:rsidRPr="00D475F1">
        <w:rPr>
          <w:b/>
          <w:u w:val="single"/>
        </w:rPr>
        <w:t>New Business</w:t>
      </w:r>
    </w:p>
    <w:p w14:paraId="0B135DE5" w14:textId="7BF22970" w:rsidR="008D08F8" w:rsidRPr="00D475F1" w:rsidRDefault="008D08F8" w:rsidP="00B25944">
      <w:pPr>
        <w:pStyle w:val="NoSpacing"/>
        <w:rPr>
          <w:u w:val="single"/>
        </w:rPr>
      </w:pPr>
    </w:p>
    <w:p w14:paraId="142CAF04" w14:textId="38945E03" w:rsidR="00FC019A" w:rsidRPr="00D475F1" w:rsidRDefault="00EA792C" w:rsidP="00B25944">
      <w:pPr>
        <w:pStyle w:val="NoSpacing"/>
      </w:pPr>
      <w:r w:rsidRPr="00D475F1">
        <w:t>Mrs. Zerfoss reported the next Board meeting is scheduled for November 8 whi</w:t>
      </w:r>
      <w:r w:rsidRPr="00D475F1">
        <w:t>ch is election day, and we need to cancel and reschedule.  Supervisor Mowry made the motion and Supervisor Roth seconded the motion that the meeting on November 8 is canceled and rescheduled for November 9, 2022.  The motion carried.</w:t>
      </w:r>
    </w:p>
    <w:p w14:paraId="2EE773D4" w14:textId="00536496" w:rsidR="00FC019A" w:rsidRPr="00D475F1" w:rsidRDefault="00FC019A" w:rsidP="00B25944">
      <w:pPr>
        <w:pStyle w:val="NoSpacing"/>
      </w:pPr>
    </w:p>
    <w:p w14:paraId="1A46766E" w14:textId="3BEFF3E3" w:rsidR="00FC019A" w:rsidRPr="00D475F1" w:rsidRDefault="00EA792C" w:rsidP="00B25944">
      <w:pPr>
        <w:pStyle w:val="NoSpacing"/>
      </w:pPr>
      <w:r w:rsidRPr="00D475F1">
        <w:rPr>
          <w:b/>
          <w:bCs/>
          <w:u w:val="single"/>
        </w:rPr>
        <w:t>Resolution #548 – Tra</w:t>
      </w:r>
      <w:r w:rsidRPr="00D475F1">
        <w:rPr>
          <w:b/>
          <w:bCs/>
          <w:u w:val="single"/>
        </w:rPr>
        <w:t>ffic Impact Fee Committee</w:t>
      </w:r>
      <w:r w:rsidRPr="00D475F1">
        <w:t xml:space="preserve"> – Mrs. Zerfoss read Resolution #548 – Traffic Impact Fee Committee.  Supervisor Roth made the motion and Supervisor Ward seconded the motion that Resolution #548 – Traffic Impact Fee Committee be approved.  The motion carried.</w:t>
      </w:r>
    </w:p>
    <w:p w14:paraId="7F6C28BF" w14:textId="73642D0E" w:rsidR="00BE09AC" w:rsidRPr="00D475F1" w:rsidRDefault="00BE09AC" w:rsidP="00B25944">
      <w:pPr>
        <w:pStyle w:val="NoSpacing"/>
      </w:pPr>
    </w:p>
    <w:p w14:paraId="65217416" w14:textId="7F3B37C6" w:rsidR="00BE09AC" w:rsidRPr="00D475F1" w:rsidRDefault="00EA792C" w:rsidP="00B25944">
      <w:pPr>
        <w:pStyle w:val="NoSpacing"/>
      </w:pPr>
      <w:r w:rsidRPr="00D475F1">
        <w:rPr>
          <w:b/>
          <w:bCs/>
          <w:u w:val="single"/>
        </w:rPr>
        <w:t>Re</w:t>
      </w:r>
      <w:r w:rsidRPr="00D475F1">
        <w:rPr>
          <w:b/>
          <w:bCs/>
          <w:u w:val="single"/>
        </w:rPr>
        <w:t>solution #549 – Amending the Local Tax Collection Law</w:t>
      </w:r>
      <w:r w:rsidRPr="00D475F1">
        <w:t xml:space="preserve"> – Mrs. Zerfoss read Resolution #549 – Amending the Local Tax Collection Law.  Supervisor Ward made the motion and Supervisor Mowry seconded the motion that Resolution #549 – Amending the Local Tax Colle</w:t>
      </w:r>
      <w:r w:rsidRPr="00D475F1">
        <w:t>ction Law be approved.  The motion carried.</w:t>
      </w:r>
    </w:p>
    <w:p w14:paraId="1DD7A82F" w14:textId="755BD349" w:rsidR="00BE09AC" w:rsidRPr="00D475F1" w:rsidRDefault="00BE09AC" w:rsidP="00B25944">
      <w:pPr>
        <w:pStyle w:val="NoSpacing"/>
      </w:pPr>
    </w:p>
    <w:p w14:paraId="5EC58AE8" w14:textId="338F58E8" w:rsidR="00BE09AC" w:rsidRPr="00D475F1" w:rsidRDefault="00EA792C" w:rsidP="00B25944">
      <w:pPr>
        <w:pStyle w:val="NoSpacing"/>
      </w:pPr>
      <w:r w:rsidRPr="00D475F1">
        <w:t xml:space="preserve">Supervisor Ward reported that the Boy </w:t>
      </w:r>
      <w:r w:rsidR="009C4351" w:rsidRPr="00D475F1">
        <w:t>Scouts inquired previously if the Township could charter their Troop 53 and Pack 53.  Everything was submitted to our Solicitor for his review and comments.  The Solicitor saw no problems with the Township chartering Troop 53 and Pack 53.  Supervisor Ward made the motion and Supervisor Mowry seconded the motion that Penn Township charter Troop 53 and Pack 53 with Supervisor Ward being the Charter Organization Representative.  The motion carried.</w:t>
      </w:r>
    </w:p>
    <w:p w14:paraId="6182897A" w14:textId="77777777" w:rsidR="00B25944" w:rsidRPr="00D475F1" w:rsidRDefault="00B25944" w:rsidP="00B25944">
      <w:pPr>
        <w:pStyle w:val="NoSpacing"/>
      </w:pPr>
    </w:p>
    <w:p w14:paraId="0105D2B1" w14:textId="67E0FED6" w:rsidR="008D08F8" w:rsidRPr="00D475F1" w:rsidRDefault="00EA792C" w:rsidP="00B25944">
      <w:pPr>
        <w:pStyle w:val="NoSpacing"/>
        <w:rPr>
          <w:b/>
          <w:u w:val="single"/>
        </w:rPr>
      </w:pPr>
      <w:r w:rsidRPr="00D475F1">
        <w:rPr>
          <w:b/>
          <w:u w:val="single"/>
        </w:rPr>
        <w:t>Act 537 – Saxonburg Authority</w:t>
      </w:r>
    </w:p>
    <w:p w14:paraId="57708221" w14:textId="77777777" w:rsidR="008D08F8" w:rsidRPr="00D475F1" w:rsidRDefault="008D08F8" w:rsidP="004A0018">
      <w:pPr>
        <w:pStyle w:val="NoSpacing"/>
        <w:rPr>
          <w:u w:val="single"/>
        </w:rPr>
      </w:pPr>
    </w:p>
    <w:p w14:paraId="48E1E0FD" w14:textId="2F4A4012" w:rsidR="008D08F8" w:rsidRPr="00D475F1" w:rsidRDefault="00EA792C" w:rsidP="004A0018">
      <w:pPr>
        <w:pStyle w:val="NoSpacing"/>
      </w:pPr>
      <w:r w:rsidRPr="00D475F1">
        <w:t>Supervisor Roth reported</w:t>
      </w:r>
      <w:r w:rsidR="00C85E6F" w:rsidRPr="00D475F1">
        <w:t xml:space="preserve"> at the last meeting they talked about adding Connoquenessing Township, but their residents don’t want to join with Saxonburg Authority.  They also discussed budgets.</w:t>
      </w:r>
    </w:p>
    <w:p w14:paraId="4E88BC6B" w14:textId="77777777" w:rsidR="00C85E6F" w:rsidRPr="00D475F1" w:rsidRDefault="00C85E6F" w:rsidP="004A0018">
      <w:pPr>
        <w:pStyle w:val="NoSpacing"/>
      </w:pPr>
    </w:p>
    <w:p w14:paraId="1C812E3E" w14:textId="77777777" w:rsidR="008D08F8" w:rsidRPr="00D475F1" w:rsidRDefault="00EA792C" w:rsidP="003A5F17">
      <w:pPr>
        <w:pStyle w:val="NoSpacing"/>
        <w:rPr>
          <w:b/>
          <w:u w:val="single"/>
        </w:rPr>
      </w:pPr>
      <w:r w:rsidRPr="00D475F1">
        <w:rPr>
          <w:b/>
          <w:u w:val="single"/>
        </w:rPr>
        <w:t xml:space="preserve">Audience </w:t>
      </w:r>
      <w:r w:rsidRPr="00D475F1">
        <w:rPr>
          <w:b/>
          <w:u w:val="single"/>
        </w:rPr>
        <w:t>Participation</w:t>
      </w:r>
    </w:p>
    <w:p w14:paraId="22D7BC51" w14:textId="5AAEFD32" w:rsidR="008D08F8" w:rsidRPr="00D475F1" w:rsidRDefault="008D08F8" w:rsidP="008D08F8">
      <w:pPr>
        <w:pStyle w:val="NoSpacing"/>
        <w:jc w:val="center"/>
        <w:rPr>
          <w:u w:val="single"/>
        </w:rPr>
      </w:pPr>
    </w:p>
    <w:p w14:paraId="60E0A648" w14:textId="08247316" w:rsidR="0022702D" w:rsidRPr="00D475F1" w:rsidRDefault="00EA792C" w:rsidP="00C85E6F">
      <w:pPr>
        <w:pStyle w:val="NoSpacing"/>
      </w:pPr>
      <w:r w:rsidRPr="00D475F1">
        <w:rPr>
          <w:b/>
          <w:bCs/>
          <w:u w:val="single"/>
        </w:rPr>
        <w:t>Michael Biggs – Butler Airport Manager</w:t>
      </w:r>
      <w:r w:rsidR="00E54476" w:rsidRPr="00D475F1">
        <w:t xml:space="preserve"> </w:t>
      </w:r>
      <w:r w:rsidRPr="00D475F1">
        <w:t>–</w:t>
      </w:r>
      <w:r w:rsidR="00E54476" w:rsidRPr="00D475F1">
        <w:t xml:space="preserve"> </w:t>
      </w:r>
      <w:r w:rsidRPr="00D475F1">
        <w:t>Stated things are going well so far.</w:t>
      </w:r>
    </w:p>
    <w:p w14:paraId="795FC03F" w14:textId="695F25FF" w:rsidR="0022702D" w:rsidRPr="00D475F1" w:rsidRDefault="0022702D" w:rsidP="00C85E6F">
      <w:pPr>
        <w:pStyle w:val="NoSpacing"/>
      </w:pPr>
    </w:p>
    <w:p w14:paraId="0241A43F" w14:textId="504E6ABB" w:rsidR="0022702D" w:rsidRPr="00D475F1" w:rsidRDefault="00EA792C" w:rsidP="00C85E6F">
      <w:pPr>
        <w:pStyle w:val="NoSpacing"/>
      </w:pPr>
      <w:r w:rsidRPr="00D475F1">
        <w:rPr>
          <w:b/>
          <w:bCs/>
          <w:u w:val="single"/>
        </w:rPr>
        <w:t>Nancy Swisher</w:t>
      </w:r>
      <w:r w:rsidRPr="00D475F1">
        <w:t xml:space="preserve"> – Asked regarding the traffic light replacement if the company is starting from square 1.  Supervisor Ward replied they have already looked at the l</w:t>
      </w:r>
      <w:r w:rsidRPr="00D475F1">
        <w:t>ight and that it will be totally new.</w:t>
      </w:r>
    </w:p>
    <w:p w14:paraId="6B61678A" w14:textId="064701FD" w:rsidR="0022702D" w:rsidRDefault="00D475F1" w:rsidP="00D475F1">
      <w:pPr>
        <w:pStyle w:val="NoSpacing"/>
        <w:jc w:val="center"/>
      </w:pPr>
      <w:r>
        <w:lastRenderedPageBreak/>
        <w:t>Tuesday, October 11, 2022</w:t>
      </w:r>
    </w:p>
    <w:p w14:paraId="6D23F331" w14:textId="1735860E" w:rsidR="00D475F1" w:rsidRDefault="00D475F1" w:rsidP="00D475F1">
      <w:pPr>
        <w:pStyle w:val="NoSpacing"/>
        <w:jc w:val="center"/>
      </w:pPr>
    </w:p>
    <w:p w14:paraId="7B64863F" w14:textId="72FA24F4" w:rsidR="00D475F1" w:rsidRDefault="00D475F1" w:rsidP="00D475F1">
      <w:pPr>
        <w:pStyle w:val="NoSpacing"/>
        <w:rPr>
          <w:b/>
          <w:bCs/>
          <w:u w:val="single"/>
        </w:rPr>
      </w:pPr>
      <w:r>
        <w:rPr>
          <w:b/>
          <w:bCs/>
          <w:u w:val="single"/>
        </w:rPr>
        <w:t xml:space="preserve">Audience </w:t>
      </w:r>
      <w:proofErr w:type="spellStart"/>
      <w:r>
        <w:rPr>
          <w:b/>
          <w:bCs/>
          <w:u w:val="single"/>
        </w:rPr>
        <w:t>Parcipation</w:t>
      </w:r>
      <w:proofErr w:type="spellEnd"/>
      <w:r>
        <w:rPr>
          <w:b/>
          <w:bCs/>
          <w:u w:val="single"/>
        </w:rPr>
        <w:t xml:space="preserve"> – Continued</w:t>
      </w:r>
    </w:p>
    <w:p w14:paraId="5EFDB6DB" w14:textId="77777777" w:rsidR="00D475F1" w:rsidRPr="00D475F1" w:rsidRDefault="00D475F1" w:rsidP="00D475F1">
      <w:pPr>
        <w:pStyle w:val="NoSpacing"/>
        <w:rPr>
          <w:b/>
          <w:bCs/>
          <w:u w:val="single"/>
        </w:rPr>
      </w:pPr>
    </w:p>
    <w:p w14:paraId="066158FF" w14:textId="6429A529" w:rsidR="0022702D" w:rsidRPr="00D475F1" w:rsidRDefault="00EA792C" w:rsidP="00C85E6F">
      <w:pPr>
        <w:pStyle w:val="NoSpacing"/>
      </w:pPr>
      <w:r w:rsidRPr="00D475F1">
        <w:rPr>
          <w:b/>
          <w:bCs/>
          <w:u w:val="single"/>
        </w:rPr>
        <w:t>Lori Stearns</w:t>
      </w:r>
      <w:r w:rsidRPr="00D475F1">
        <w:t xml:space="preserve"> – Inquired if we have discussed having a dog park under the new park grant.  Supervisor Roth said yes, and where it was planned </w:t>
      </w:r>
      <w:r w:rsidR="00584514" w:rsidRPr="00D475F1">
        <w:t>it was decided it was not a good spot, but we recently purchased 17 acres where Phase 1 is and it’s possible we may be able to do something at that site.  Supervisor Roth said the original grant was for $300,000 but now it’s closer to 1 million.</w:t>
      </w:r>
    </w:p>
    <w:p w14:paraId="2CB20BE8" w14:textId="457FA058" w:rsidR="00584514" w:rsidRPr="00D475F1" w:rsidRDefault="00584514" w:rsidP="00C85E6F">
      <w:pPr>
        <w:pStyle w:val="NoSpacing"/>
      </w:pPr>
    </w:p>
    <w:p w14:paraId="4C371A5F" w14:textId="034EA347" w:rsidR="00584514" w:rsidRPr="00D475F1" w:rsidRDefault="00EA792C" w:rsidP="00C85E6F">
      <w:pPr>
        <w:pStyle w:val="NoSpacing"/>
      </w:pPr>
      <w:r w:rsidRPr="00D475F1">
        <w:rPr>
          <w:b/>
          <w:bCs/>
          <w:u w:val="single"/>
        </w:rPr>
        <w:t>Kelly Weston</w:t>
      </w:r>
      <w:r w:rsidRPr="00D475F1">
        <w:t xml:space="preserve"> – Secretary to Troop 53.  She invited us to attend Monday, November 7, 2022, at 7:00 p.m. for the Troop </w:t>
      </w:r>
      <w:r w:rsidR="00212AC4" w:rsidRPr="00D475F1">
        <w:t xml:space="preserve">Court </w:t>
      </w:r>
      <w:r w:rsidRPr="00D475F1">
        <w:t>of Honor ceremony.  She also stated the Halloween parade is Monday, October 24.</w:t>
      </w:r>
    </w:p>
    <w:p w14:paraId="1E733E29" w14:textId="462462A4" w:rsidR="00584514" w:rsidRPr="00D475F1" w:rsidRDefault="00584514" w:rsidP="00C85E6F">
      <w:pPr>
        <w:pStyle w:val="NoSpacing"/>
      </w:pPr>
    </w:p>
    <w:p w14:paraId="7CE90CCF" w14:textId="7ACE3C25" w:rsidR="00584514" w:rsidRPr="00D475F1" w:rsidRDefault="00EA792C" w:rsidP="00C85E6F">
      <w:pPr>
        <w:pStyle w:val="NoSpacing"/>
      </w:pPr>
      <w:r w:rsidRPr="00D475F1">
        <w:rPr>
          <w:b/>
          <w:bCs/>
          <w:u w:val="single"/>
        </w:rPr>
        <w:t>Jonathan Gavin</w:t>
      </w:r>
      <w:r w:rsidRPr="00D475F1">
        <w:t xml:space="preserve"> – His parents live at 660 Crisswell Road and he purchas</w:t>
      </w:r>
      <w:r w:rsidRPr="00D475F1">
        <w:t xml:space="preserve">ed the 674 Crisswell Road property.  He said the Township owns 50’ back onto his property and being in a flood plain is concerned about trying to build.  He said he owns from the creek to the railroad tracks.  He does not have a recent survey and the last </w:t>
      </w:r>
      <w:r w:rsidRPr="00D475F1">
        <w:t>survey was when the se</w:t>
      </w:r>
      <w:r w:rsidR="00212AC4" w:rsidRPr="00D475F1">
        <w:t>wer</w:t>
      </w:r>
      <w:r w:rsidRPr="00D475F1">
        <w:t xml:space="preserve"> lines were </w:t>
      </w:r>
      <w:r w:rsidR="00212AC4" w:rsidRPr="00D475F1">
        <w:t>installed</w:t>
      </w:r>
      <w:r w:rsidRPr="00D475F1">
        <w:t xml:space="preserve">.  Mr. Bonetti said the Township owns about 10 feet.  Supervisor Roth asked if the Township could sell the property.  Supervisor Ward inquired if there are other </w:t>
      </w:r>
      <w:r w:rsidR="00212AC4" w:rsidRPr="00D475F1">
        <w:t xml:space="preserve">Township owned </w:t>
      </w:r>
      <w:r w:rsidRPr="00D475F1">
        <w:t>properties like this that we own.  Mr. Bonetti sta</w:t>
      </w:r>
      <w:r w:rsidRPr="00D475F1">
        <w:t>ted Mr. Gavin needs to get a variance from the Zoning Hearing Board.  Supervisor Ward asked Mr. Bonetti to contact the Solicitor about selling this property.  Mr. Gavin said he would like to get rid of some buildings and replace them.</w:t>
      </w:r>
    </w:p>
    <w:p w14:paraId="5F43EDCA" w14:textId="4C065631" w:rsidR="00584514" w:rsidRPr="00D475F1" w:rsidRDefault="00584514" w:rsidP="00C85E6F">
      <w:pPr>
        <w:pStyle w:val="NoSpacing"/>
      </w:pPr>
    </w:p>
    <w:p w14:paraId="2A2580A6" w14:textId="31DB6421" w:rsidR="00584514" w:rsidRPr="00D475F1" w:rsidRDefault="00EA792C" w:rsidP="00C85E6F">
      <w:pPr>
        <w:pStyle w:val="NoSpacing"/>
      </w:pPr>
      <w:r w:rsidRPr="00D475F1">
        <w:rPr>
          <w:b/>
          <w:bCs/>
          <w:u w:val="single"/>
        </w:rPr>
        <w:t>Linda Dawson</w:t>
      </w:r>
      <w:r w:rsidRPr="00D475F1">
        <w:t xml:space="preserve"> – Asked</w:t>
      </w:r>
      <w:r w:rsidRPr="00D475F1">
        <w:t xml:space="preserve"> what can be done with the</w:t>
      </w:r>
      <w:r w:rsidR="00212AC4" w:rsidRPr="00D475F1">
        <w:t xml:space="preserve"> deteriorated</w:t>
      </w:r>
      <w:r w:rsidRPr="00D475F1">
        <w:t xml:space="preserve"> building at the end of Dinnerbell Road.  She was told we do not have a maintenance ordinance</w:t>
      </w:r>
      <w:r w:rsidR="00E00118" w:rsidRPr="00D475F1">
        <w:t>.  Supervisor Ward said he would try and contact Mr. Oliver who is the owner to see what can be done.</w:t>
      </w:r>
    </w:p>
    <w:p w14:paraId="347A2EE9" w14:textId="4E666A4C" w:rsidR="00E00118" w:rsidRPr="00D475F1" w:rsidRDefault="00E00118" w:rsidP="00C85E6F">
      <w:pPr>
        <w:pStyle w:val="NoSpacing"/>
      </w:pPr>
    </w:p>
    <w:p w14:paraId="61384539" w14:textId="536130C0" w:rsidR="00584514" w:rsidRPr="00D475F1" w:rsidRDefault="00EA792C" w:rsidP="00C85E6F">
      <w:pPr>
        <w:pStyle w:val="NoSpacing"/>
      </w:pPr>
      <w:r w:rsidRPr="00D475F1">
        <w:rPr>
          <w:b/>
          <w:bCs/>
          <w:u w:val="single"/>
        </w:rPr>
        <w:t>Lori Wilson</w:t>
      </w:r>
      <w:r w:rsidRPr="00D475F1">
        <w:t xml:space="preserve"> – Thanked the Board fo</w:t>
      </w:r>
      <w:r w:rsidRPr="00D475F1">
        <w:t>r agreeing to charter the Boy Scouts.</w:t>
      </w:r>
    </w:p>
    <w:p w14:paraId="7EFA32AF" w14:textId="77777777" w:rsidR="00584514" w:rsidRPr="00D475F1" w:rsidRDefault="00584514" w:rsidP="00C85E6F">
      <w:pPr>
        <w:pStyle w:val="NoSpacing"/>
      </w:pPr>
    </w:p>
    <w:p w14:paraId="49604751" w14:textId="11C6A8D2" w:rsidR="00574897" w:rsidRPr="00D475F1" w:rsidRDefault="00EA792C" w:rsidP="008D08F8">
      <w:pPr>
        <w:pStyle w:val="NoSpacing"/>
        <w:rPr>
          <w:b/>
          <w:u w:val="single"/>
        </w:rPr>
      </w:pPr>
      <w:r w:rsidRPr="00D475F1">
        <w:rPr>
          <w:b/>
          <w:u w:val="single"/>
        </w:rPr>
        <w:t>Adjournment</w:t>
      </w:r>
    </w:p>
    <w:p w14:paraId="0D474B12" w14:textId="77777777" w:rsidR="003A5F17" w:rsidRPr="00D475F1" w:rsidRDefault="003A5F17" w:rsidP="008D08F8">
      <w:pPr>
        <w:pStyle w:val="NoSpacing"/>
        <w:rPr>
          <w:b/>
          <w:u w:val="single"/>
        </w:rPr>
      </w:pPr>
    </w:p>
    <w:p w14:paraId="0D9CCABE" w14:textId="6FF4A2A6" w:rsidR="00574897" w:rsidRPr="00D475F1" w:rsidRDefault="00EA792C" w:rsidP="008D08F8">
      <w:pPr>
        <w:pStyle w:val="NoSpacing"/>
      </w:pPr>
      <w:r w:rsidRPr="00D475F1">
        <w:t xml:space="preserve">Supervisor </w:t>
      </w:r>
      <w:r w:rsidR="00E00118" w:rsidRPr="00D475F1">
        <w:t>Mowry</w:t>
      </w:r>
      <w:r w:rsidRPr="00D475F1">
        <w:t xml:space="preserve"> made a motion and Supervisor </w:t>
      </w:r>
      <w:r w:rsidR="00E00118" w:rsidRPr="00D475F1">
        <w:t>Roth</w:t>
      </w:r>
      <w:r w:rsidRPr="00D475F1">
        <w:t xml:space="preserve"> seconded the motion to adjourn the meeting.  The motion carried.</w:t>
      </w:r>
    </w:p>
    <w:p w14:paraId="531A861B" w14:textId="77777777" w:rsidR="00574897" w:rsidRPr="00D475F1" w:rsidRDefault="00574897" w:rsidP="008D08F8">
      <w:pPr>
        <w:pStyle w:val="NoSpacing"/>
      </w:pPr>
    </w:p>
    <w:p w14:paraId="3B97A4A8" w14:textId="602FEAF8" w:rsidR="00574897" w:rsidRPr="00D475F1" w:rsidRDefault="00EA792C" w:rsidP="008D08F8">
      <w:pPr>
        <w:pStyle w:val="NoSpacing"/>
      </w:pPr>
      <w:r w:rsidRPr="00D475F1">
        <w:t xml:space="preserve">The meeting adjourned at approximately </w:t>
      </w:r>
      <w:r w:rsidR="00E00118" w:rsidRPr="00D475F1">
        <w:t>7:10</w:t>
      </w:r>
      <w:r w:rsidRPr="00D475F1">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EA792C"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EA792C" w:rsidP="008D08F8">
      <w:pPr>
        <w:pStyle w:val="NoSpacing"/>
      </w:pPr>
      <w:r w:rsidRPr="00B25944">
        <w:t>__________________________</w:t>
      </w:r>
      <w:r w:rsidRPr="00B25944">
        <w:tab/>
      </w:r>
      <w:r w:rsidRPr="00B25944">
        <w:tab/>
        <w:t>___________________________</w:t>
      </w:r>
    </w:p>
    <w:p w14:paraId="463BB698" w14:textId="77777777" w:rsidR="00574897" w:rsidRPr="00B25944" w:rsidRDefault="00EA792C"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EA792C"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EA792C"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0F1"/>
    <w:rsid w:val="000229EA"/>
    <w:rsid w:val="00044EF5"/>
    <w:rsid w:val="00061A45"/>
    <w:rsid w:val="001C77E3"/>
    <w:rsid w:val="00212AC4"/>
    <w:rsid w:val="0022702D"/>
    <w:rsid w:val="003A5F17"/>
    <w:rsid w:val="004A0018"/>
    <w:rsid w:val="004E3A1F"/>
    <w:rsid w:val="004F6152"/>
    <w:rsid w:val="00574897"/>
    <w:rsid w:val="00584514"/>
    <w:rsid w:val="005D0E25"/>
    <w:rsid w:val="0065384F"/>
    <w:rsid w:val="006B4A1C"/>
    <w:rsid w:val="00745BFD"/>
    <w:rsid w:val="008D08F8"/>
    <w:rsid w:val="008D14E8"/>
    <w:rsid w:val="009731C9"/>
    <w:rsid w:val="009A7C33"/>
    <w:rsid w:val="009C4351"/>
    <w:rsid w:val="00A4255F"/>
    <w:rsid w:val="00A80BA0"/>
    <w:rsid w:val="00B24CCF"/>
    <w:rsid w:val="00B25944"/>
    <w:rsid w:val="00BE09AC"/>
    <w:rsid w:val="00C85E6F"/>
    <w:rsid w:val="00D33BC6"/>
    <w:rsid w:val="00D475F1"/>
    <w:rsid w:val="00D67119"/>
    <w:rsid w:val="00D72FE1"/>
    <w:rsid w:val="00E00118"/>
    <w:rsid w:val="00E31E8C"/>
    <w:rsid w:val="00E54476"/>
    <w:rsid w:val="00E6532D"/>
    <w:rsid w:val="00E90538"/>
    <w:rsid w:val="00EA792C"/>
    <w:rsid w:val="00FC019A"/>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2EF21-D358-4089-906F-0D2C52A8E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588</Words>
  <Characters>905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2-11-03T15:36:00Z</cp:lastPrinted>
  <dcterms:created xsi:type="dcterms:W3CDTF">2022-10-31T17:37:00Z</dcterms:created>
  <dcterms:modified xsi:type="dcterms:W3CDTF">2022-11-03T15:37:00Z</dcterms:modified>
</cp:coreProperties>
</file>